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2B45A" w14:textId="14A58EC8" w:rsidR="0035676D" w:rsidRDefault="009C0B79" w:rsidP="0035676D">
      <w:pPr>
        <w:rPr>
          <w:b/>
          <w:color w:val="00A7A7"/>
          <w:spacing w:val="5"/>
          <w:kern w:val="28"/>
          <w:sz w:val="48"/>
          <w:szCs w:val="48"/>
        </w:rPr>
      </w:pPr>
      <w:r w:rsidRPr="009C0B79">
        <w:rPr>
          <w:b/>
          <w:color w:val="00A7A7"/>
          <w:spacing w:val="5"/>
          <w:kern w:val="28"/>
          <w:sz w:val="48"/>
          <w:szCs w:val="48"/>
        </w:rPr>
        <w:t xml:space="preserve">Access to HE Diploma </w:t>
      </w:r>
      <w:r w:rsidR="008B43D4" w:rsidRPr="008B43D4">
        <w:rPr>
          <w:b/>
          <w:color w:val="00A7A7"/>
          <w:spacing w:val="5"/>
          <w:kern w:val="28"/>
          <w:sz w:val="48"/>
          <w:szCs w:val="48"/>
        </w:rPr>
        <w:t>Minutes of the Final Awards Board</w:t>
      </w:r>
      <w:r w:rsidRPr="009C0B79">
        <w:rPr>
          <w:b/>
          <w:color w:val="00A7A7"/>
          <w:spacing w:val="5"/>
          <w:kern w:val="28"/>
          <w:sz w:val="48"/>
          <w:szCs w:val="48"/>
        </w:rPr>
        <w:t xml:space="preserve"> </w:t>
      </w: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3256"/>
        <w:gridCol w:w="5953"/>
      </w:tblGrid>
      <w:tr w:rsidR="00512DE2" w:rsidRPr="00DD552E" w14:paraId="178E67D4" w14:textId="77777777" w:rsidTr="00D3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6BC29CB5" w14:textId="77777777" w:rsidR="00512DE2" w:rsidRPr="009C0B79" w:rsidRDefault="00512DE2" w:rsidP="00D37D73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Name of Centre</w:t>
            </w:r>
          </w:p>
        </w:tc>
        <w:tc>
          <w:tcPr>
            <w:tcW w:w="5953" w:type="dxa"/>
            <w:vAlign w:val="center"/>
          </w:tcPr>
          <w:p w14:paraId="2402B960" w14:textId="77777777" w:rsidR="00512DE2" w:rsidRPr="00677AD3" w:rsidRDefault="00512DE2" w:rsidP="00D37D7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2F481169" w14:textId="77777777" w:rsidTr="00D37D73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4D31DC39" w14:textId="77777777" w:rsidR="00512DE2" w:rsidRPr="009C0B79" w:rsidRDefault="00512DE2" w:rsidP="00D37D73">
            <w:pPr>
              <w:autoSpaceDE w:val="0"/>
              <w:autoSpaceDN w:val="0"/>
              <w:adjustRightInd w:val="0"/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Date</w:t>
            </w:r>
            <w:r>
              <w:rPr>
                <w:rFonts w:cs="Arial"/>
                <w:b w:val="0"/>
                <w:bCs w:val="0"/>
              </w:rPr>
              <w:t xml:space="preserve"> / </w:t>
            </w:r>
            <w:r w:rsidRPr="009C0B79">
              <w:rPr>
                <w:rFonts w:cs="Arial"/>
                <w:b w:val="0"/>
                <w:bCs w:val="0"/>
              </w:rPr>
              <w:t>Time</w:t>
            </w:r>
            <w:r>
              <w:rPr>
                <w:rFonts w:cs="Arial"/>
                <w:b w:val="0"/>
                <w:bCs w:val="0"/>
              </w:rPr>
              <w:t xml:space="preserve"> / </w:t>
            </w:r>
            <w:r w:rsidRPr="009C0B79">
              <w:rPr>
                <w:rFonts w:cs="Arial"/>
                <w:b w:val="0"/>
                <w:bCs w:val="0"/>
              </w:rPr>
              <w:t>Venue</w:t>
            </w:r>
          </w:p>
        </w:tc>
        <w:tc>
          <w:tcPr>
            <w:tcW w:w="5953" w:type="dxa"/>
            <w:vAlign w:val="center"/>
          </w:tcPr>
          <w:p w14:paraId="0CDA56FE" w14:textId="77777777" w:rsidR="00512DE2" w:rsidRPr="00677AD3" w:rsidRDefault="00512DE2" w:rsidP="00D37D7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2680BEE1" w14:textId="77777777" w:rsidTr="00D3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7AD0B964" w14:textId="77777777" w:rsidR="00512DE2" w:rsidRPr="009C0B79" w:rsidRDefault="00512DE2" w:rsidP="00D37D73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to HE Diplomas included in FAB</w:t>
            </w:r>
          </w:p>
        </w:tc>
        <w:tc>
          <w:tcPr>
            <w:tcW w:w="5953" w:type="dxa"/>
            <w:vAlign w:val="center"/>
          </w:tcPr>
          <w:p w14:paraId="34651FC6" w14:textId="77777777" w:rsidR="00512DE2" w:rsidRPr="00677AD3" w:rsidRDefault="00512DE2" w:rsidP="00D37D7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3690B4AF" w14:textId="77777777" w:rsidTr="00D37D7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3427904F" w14:textId="77777777" w:rsidR="00512DE2" w:rsidRPr="009C0B79" w:rsidRDefault="00512DE2" w:rsidP="00D37D73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Chair</w:t>
            </w:r>
          </w:p>
        </w:tc>
        <w:tc>
          <w:tcPr>
            <w:tcW w:w="5953" w:type="dxa"/>
            <w:vAlign w:val="center"/>
          </w:tcPr>
          <w:p w14:paraId="6CD806FB" w14:textId="77777777" w:rsidR="00512DE2" w:rsidRPr="00677AD3" w:rsidRDefault="00512DE2" w:rsidP="00D37D7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652C9F18" w14:textId="77777777" w:rsidTr="00D3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68706DD2" w14:textId="77777777" w:rsidR="00512DE2" w:rsidRPr="009C0B79" w:rsidRDefault="00512DE2" w:rsidP="00D37D73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Coordinator</w:t>
            </w:r>
          </w:p>
        </w:tc>
        <w:tc>
          <w:tcPr>
            <w:tcW w:w="5953" w:type="dxa"/>
            <w:vAlign w:val="center"/>
          </w:tcPr>
          <w:p w14:paraId="3C31FFBC" w14:textId="77777777" w:rsidR="00512DE2" w:rsidRPr="00677AD3" w:rsidRDefault="00512DE2" w:rsidP="00D37D7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0616E631" w14:textId="77777777" w:rsidTr="00D37D7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7BE046B7" w14:textId="77777777" w:rsidR="00512DE2" w:rsidRPr="009C0B79" w:rsidRDefault="00512DE2" w:rsidP="00D37D73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Centre Moderator(s)</w:t>
            </w:r>
          </w:p>
        </w:tc>
        <w:tc>
          <w:tcPr>
            <w:tcW w:w="5953" w:type="dxa"/>
            <w:vAlign w:val="center"/>
          </w:tcPr>
          <w:p w14:paraId="6605C301" w14:textId="77777777" w:rsidR="00512DE2" w:rsidRPr="00677AD3" w:rsidRDefault="00512DE2" w:rsidP="00D37D7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303AB82C" w14:textId="77777777" w:rsidTr="00D37D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37899DB3" w14:textId="77777777" w:rsidR="00512DE2" w:rsidRPr="009C0B79" w:rsidRDefault="00512DE2" w:rsidP="00D37D73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>
              <w:rPr>
                <w:rFonts w:cs="Arial"/>
                <w:b w:val="0"/>
                <w:bCs w:val="0"/>
              </w:rPr>
              <w:t>2</w:t>
            </w:r>
            <w:r w:rsidRPr="001371C0">
              <w:rPr>
                <w:rFonts w:cs="Arial"/>
                <w:b w:val="0"/>
                <w:bCs w:val="0"/>
                <w:vertAlign w:val="superscript"/>
              </w:rPr>
              <w:t>nd</w:t>
            </w:r>
            <w:r>
              <w:rPr>
                <w:rFonts w:cs="Arial"/>
                <w:b w:val="0"/>
                <w:bCs w:val="0"/>
              </w:rPr>
              <w:t xml:space="preserve"> AVA Rep</w:t>
            </w:r>
          </w:p>
        </w:tc>
        <w:tc>
          <w:tcPr>
            <w:tcW w:w="5953" w:type="dxa"/>
            <w:vAlign w:val="center"/>
          </w:tcPr>
          <w:p w14:paraId="3573A2D6" w14:textId="77777777" w:rsidR="00512DE2" w:rsidRPr="00677AD3" w:rsidRDefault="00512DE2" w:rsidP="00D37D73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7A30BBFE" w14:textId="77777777" w:rsidTr="00D37D7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14:paraId="3FC49A44" w14:textId="6503C202" w:rsidR="00512DE2" w:rsidRPr="00512DE2" w:rsidRDefault="00512DE2" w:rsidP="00D37D73">
            <w:pPr>
              <w:spacing w:after="0"/>
              <w:rPr>
                <w:rFonts w:cs="Arial"/>
                <w:b w:val="0"/>
                <w:bCs w:val="0"/>
              </w:rPr>
            </w:pPr>
            <w:r w:rsidRPr="00512DE2">
              <w:rPr>
                <w:rFonts w:cs="Arial"/>
                <w:b w:val="0"/>
                <w:bCs w:val="0"/>
              </w:rPr>
              <w:t>Any other attendees</w:t>
            </w:r>
          </w:p>
        </w:tc>
        <w:tc>
          <w:tcPr>
            <w:tcW w:w="5953" w:type="dxa"/>
            <w:vAlign w:val="center"/>
          </w:tcPr>
          <w:p w14:paraId="745EF6D8" w14:textId="77777777" w:rsidR="00512DE2" w:rsidRPr="00677AD3" w:rsidRDefault="00512DE2" w:rsidP="00D37D7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</w:tbl>
    <w:p w14:paraId="1FB8F460" w14:textId="2274BB9E" w:rsidR="00022EC3" w:rsidRPr="00DD552E" w:rsidRDefault="00022EC3" w:rsidP="00E26A52">
      <w:pPr>
        <w:rPr>
          <w:color w:val="404040" w:themeColor="text1" w:themeTint="BF"/>
          <w:sz w:val="2"/>
          <w:szCs w:val="2"/>
        </w:rPr>
      </w:pPr>
    </w:p>
    <w:tbl>
      <w:tblPr>
        <w:tblStyle w:val="GridTable4-Accent4"/>
        <w:tblW w:w="5107" w:type="pct"/>
        <w:tblLook w:val="0480" w:firstRow="0" w:lastRow="0" w:firstColumn="1" w:lastColumn="0" w:noHBand="0" w:noVBand="1"/>
      </w:tblPr>
      <w:tblGrid>
        <w:gridCol w:w="689"/>
        <w:gridCol w:w="3135"/>
        <w:gridCol w:w="2693"/>
        <w:gridCol w:w="1416"/>
        <w:gridCol w:w="1276"/>
      </w:tblGrid>
      <w:tr w:rsidR="00F50159" w:rsidRPr="00DD552E" w14:paraId="38C98631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shd w:val="clear" w:color="auto" w:fill="EA5B0C" w:themeFill="accent4"/>
            <w:vAlign w:val="center"/>
          </w:tcPr>
          <w:p w14:paraId="041A98CE" w14:textId="2717BBB3" w:rsidR="00F50159" w:rsidRPr="00DD552E" w:rsidRDefault="00F50159" w:rsidP="00512DE2">
            <w:pPr>
              <w:spacing w:after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.</w:t>
            </w:r>
          </w:p>
        </w:tc>
        <w:tc>
          <w:tcPr>
            <w:tcW w:w="1702" w:type="pct"/>
            <w:shd w:val="clear" w:color="auto" w:fill="EA5B0C" w:themeFill="accent4"/>
            <w:vAlign w:val="center"/>
          </w:tcPr>
          <w:p w14:paraId="0B64C5F8" w14:textId="48435FEC" w:rsidR="00F50159" w:rsidRPr="009C0B7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9C0B79">
              <w:rPr>
                <w:b/>
                <w:bCs/>
                <w:color w:val="FFFFFF" w:themeColor="background1"/>
              </w:rPr>
              <w:t>Item</w:t>
            </w:r>
          </w:p>
        </w:tc>
        <w:tc>
          <w:tcPr>
            <w:tcW w:w="1462" w:type="pct"/>
            <w:shd w:val="clear" w:color="auto" w:fill="EA5B0C" w:themeFill="accent4"/>
            <w:vAlign w:val="center"/>
          </w:tcPr>
          <w:p w14:paraId="14877580" w14:textId="0D759929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Discussion and Action</w:t>
            </w:r>
          </w:p>
        </w:tc>
        <w:tc>
          <w:tcPr>
            <w:tcW w:w="769" w:type="pct"/>
            <w:shd w:val="clear" w:color="auto" w:fill="EA5B0C" w:themeFill="accent4"/>
            <w:vAlign w:val="center"/>
          </w:tcPr>
          <w:p w14:paraId="2BB374A9" w14:textId="21367E21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By Whom</w:t>
            </w:r>
          </w:p>
        </w:tc>
        <w:tc>
          <w:tcPr>
            <w:tcW w:w="693" w:type="pct"/>
            <w:shd w:val="clear" w:color="auto" w:fill="EA5B0C" w:themeFill="accent4"/>
            <w:vAlign w:val="center"/>
          </w:tcPr>
          <w:p w14:paraId="340B83BC" w14:textId="42918A09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By When</w:t>
            </w:r>
          </w:p>
        </w:tc>
      </w:tr>
      <w:tr w:rsidR="00F50159" w:rsidRPr="00DD552E" w14:paraId="0BF01C92" w14:textId="77777777" w:rsidTr="00512D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262DC903" w14:textId="0517D612" w:rsidR="00F50159" w:rsidRPr="00512DE2" w:rsidRDefault="00F50159" w:rsidP="00512DE2">
            <w:pPr>
              <w:autoSpaceDE w:val="0"/>
              <w:autoSpaceDN w:val="0"/>
              <w:adjustRightInd w:val="0"/>
              <w:spacing w:after="0"/>
              <w:rPr>
                <w:rFonts w:cs="Arial"/>
                <w:b w:val="0"/>
                <w:bCs w:val="0"/>
              </w:rPr>
            </w:pPr>
            <w:r w:rsidRPr="00F50159">
              <w:rPr>
                <w:rFonts w:cs="Arial"/>
                <w:b w:val="0"/>
                <w:bCs w:val="0"/>
              </w:rPr>
              <w:t>1</w:t>
            </w:r>
          </w:p>
        </w:tc>
        <w:tc>
          <w:tcPr>
            <w:tcW w:w="1702" w:type="pct"/>
            <w:vAlign w:val="center"/>
          </w:tcPr>
          <w:p w14:paraId="2CB2D1F0" w14:textId="77777777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Welcome and introductions </w:t>
            </w:r>
          </w:p>
          <w:p w14:paraId="749B80A9" w14:textId="5697680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Apologies</w:t>
            </w:r>
          </w:p>
          <w:p w14:paraId="45854F4E" w14:textId="40894BE4" w:rsidR="00F50159" w:rsidRPr="00F50159" w:rsidRDefault="00F50159" w:rsidP="00F50159">
            <w:pPr>
              <w:tabs>
                <w:tab w:val="left" w:pos="1638"/>
              </w:tabs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Confidentiality statement</w:t>
            </w:r>
          </w:p>
        </w:tc>
        <w:tc>
          <w:tcPr>
            <w:tcW w:w="1462" w:type="pct"/>
          </w:tcPr>
          <w:p w14:paraId="6BC0257B" w14:textId="77777777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456ABD92" w14:textId="77777777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26404DA9" w14:textId="6B926F2E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</w:tr>
      <w:tr w:rsidR="00F50159" w:rsidRPr="00DD552E" w14:paraId="2D392315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1584CE28" w14:textId="64FB81F1" w:rsidR="00F50159" w:rsidRPr="00F50159" w:rsidRDefault="00F50159" w:rsidP="00512DE2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2</w:t>
            </w:r>
          </w:p>
        </w:tc>
        <w:tc>
          <w:tcPr>
            <w:tcW w:w="1702" w:type="pct"/>
            <w:vAlign w:val="center"/>
          </w:tcPr>
          <w:p w14:paraId="22E58217" w14:textId="67250D74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Declarations of interest </w:t>
            </w:r>
          </w:p>
        </w:tc>
        <w:tc>
          <w:tcPr>
            <w:tcW w:w="1462" w:type="pct"/>
          </w:tcPr>
          <w:p w14:paraId="0D038250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5AAAF554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59BC709D" w14:textId="74160D2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5861A43D" w14:textId="77777777" w:rsidTr="00512D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0403B3A0" w14:textId="037900F0" w:rsidR="00F50159" w:rsidRPr="00F50159" w:rsidRDefault="00F50159" w:rsidP="00512DE2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3</w:t>
            </w:r>
          </w:p>
        </w:tc>
        <w:tc>
          <w:tcPr>
            <w:tcW w:w="1702" w:type="pct"/>
            <w:vAlign w:val="center"/>
          </w:tcPr>
          <w:p w14:paraId="1D0EB02F" w14:textId="2EBBC07C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Minutes of the previous Final Awards Board (date) and progress of actions</w:t>
            </w:r>
          </w:p>
        </w:tc>
        <w:tc>
          <w:tcPr>
            <w:tcW w:w="1462" w:type="pct"/>
          </w:tcPr>
          <w:p w14:paraId="4CA496C9" w14:textId="7777777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769" w:type="pct"/>
          </w:tcPr>
          <w:p w14:paraId="613973A3" w14:textId="7777777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693" w:type="pct"/>
          </w:tcPr>
          <w:p w14:paraId="5789B13F" w14:textId="0BD6DB3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50159" w:rsidRPr="00DD552E" w14:paraId="2339822C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34E696A5" w14:textId="55975DAD" w:rsidR="00F50159" w:rsidRPr="00F50159" w:rsidRDefault="00F50159" w:rsidP="00512DE2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4</w:t>
            </w:r>
          </w:p>
        </w:tc>
        <w:tc>
          <w:tcPr>
            <w:tcW w:w="1702" w:type="pct"/>
            <w:vAlign w:val="center"/>
          </w:tcPr>
          <w:p w14:paraId="0D2E13A8" w14:textId="7FC6E95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Minutes of the Examinations Board </w:t>
            </w:r>
          </w:p>
        </w:tc>
        <w:tc>
          <w:tcPr>
            <w:tcW w:w="1462" w:type="pct"/>
          </w:tcPr>
          <w:p w14:paraId="1E33A0DF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3DAF5EDB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3BB4D418" w14:textId="7FB6ADB9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05B408B8" w14:textId="77777777" w:rsidTr="00512D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7043A993" w14:textId="4AE98A08" w:rsidR="00F50159" w:rsidRPr="00F50159" w:rsidRDefault="00F50159" w:rsidP="00512DE2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5</w:t>
            </w:r>
          </w:p>
        </w:tc>
        <w:tc>
          <w:tcPr>
            <w:tcW w:w="1702" w:type="pct"/>
            <w:vAlign w:val="center"/>
          </w:tcPr>
          <w:p w14:paraId="6ECD5334" w14:textId="232407D7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Report by the Course Representative(s)</w:t>
            </w:r>
          </w:p>
        </w:tc>
        <w:tc>
          <w:tcPr>
            <w:tcW w:w="1462" w:type="pct"/>
          </w:tcPr>
          <w:p w14:paraId="35A2CBC4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416FF92B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55FDD3D2" w14:textId="63F7D492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60CDF663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66BF1DC2" w14:textId="10D5B36D" w:rsidR="00F50159" w:rsidRPr="00F50159" w:rsidRDefault="00F50159" w:rsidP="00512DE2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b w:val="0"/>
                <w:bCs w:val="0"/>
              </w:rPr>
              <w:br w:type="page"/>
            </w:r>
            <w:r w:rsidRPr="00F50159">
              <w:rPr>
                <w:rFonts w:cs="Arial"/>
                <w:b w:val="0"/>
                <w:bCs w:val="0"/>
              </w:rPr>
              <w:t>6</w:t>
            </w:r>
          </w:p>
        </w:tc>
        <w:tc>
          <w:tcPr>
            <w:tcW w:w="1702" w:type="pct"/>
            <w:vAlign w:val="center"/>
          </w:tcPr>
          <w:p w14:paraId="4CE58E0B" w14:textId="10605192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Report by Access Centre Moderator </w:t>
            </w:r>
          </w:p>
        </w:tc>
        <w:tc>
          <w:tcPr>
            <w:tcW w:w="1462" w:type="pct"/>
          </w:tcPr>
          <w:p w14:paraId="513B923C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7565F869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1D870B6C" w14:textId="74007954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2F085263" w14:textId="77777777" w:rsidTr="00512D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5A053C5E" w14:textId="2BE00C21" w:rsidR="00F50159" w:rsidRPr="00F50159" w:rsidRDefault="00F50159" w:rsidP="00512DE2">
            <w:pPr>
              <w:spacing w:after="0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rFonts w:cs="Arial"/>
                <w:b w:val="0"/>
                <w:bCs w:val="0"/>
              </w:rPr>
              <w:t>7</w:t>
            </w:r>
          </w:p>
        </w:tc>
        <w:tc>
          <w:tcPr>
            <w:tcW w:w="1702" w:type="pct"/>
            <w:vAlign w:val="center"/>
          </w:tcPr>
          <w:p w14:paraId="41ACED3D" w14:textId="256C2CE1" w:rsidR="00F50159" w:rsidRPr="00F50159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Confirmation of Achievement </w:t>
            </w:r>
            <w:r w:rsidR="00512DE2">
              <w:rPr>
                <w:rFonts w:cs="Arial"/>
                <w:bCs/>
              </w:rPr>
              <w:t>and completion of Student achievement summary sheet</w:t>
            </w:r>
          </w:p>
          <w:p w14:paraId="15E9C91A" w14:textId="2A23AD2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lastRenderedPageBreak/>
              <w:t>Confirmation of decisions on referrals, extenuating circumstances etc.</w:t>
            </w:r>
          </w:p>
        </w:tc>
        <w:tc>
          <w:tcPr>
            <w:tcW w:w="1462" w:type="pct"/>
          </w:tcPr>
          <w:p w14:paraId="45BC5912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65B1E08D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44D4B3F3" w14:textId="44B3EDF3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512DE2" w:rsidRPr="00DD552E" w14:paraId="3A57E06C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1E81DDEA" w14:textId="26EEA245" w:rsidR="00512DE2" w:rsidRPr="00512DE2" w:rsidRDefault="00512DE2" w:rsidP="00512DE2">
            <w:pPr>
              <w:spacing w:after="0"/>
              <w:rPr>
                <w:rFonts w:cs="Arial"/>
                <w:b w:val="0"/>
                <w:bCs w:val="0"/>
              </w:rPr>
            </w:pPr>
            <w:r w:rsidRPr="00512DE2">
              <w:rPr>
                <w:rFonts w:cs="Arial"/>
                <w:b w:val="0"/>
                <w:bCs w:val="0"/>
              </w:rPr>
              <w:t>8</w:t>
            </w:r>
          </w:p>
        </w:tc>
        <w:tc>
          <w:tcPr>
            <w:tcW w:w="1702" w:type="pct"/>
            <w:vAlign w:val="center"/>
          </w:tcPr>
          <w:p w14:paraId="772B1D37" w14:textId="71398447" w:rsidR="00512DE2" w:rsidRPr="00F50159" w:rsidRDefault="00512DE2" w:rsidP="00F50159">
            <w:pPr>
              <w:autoSpaceDE w:val="0"/>
              <w:autoSpaceDN w:val="0"/>
              <w:adjustRightInd w:val="0"/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512DE2">
              <w:rPr>
                <w:rFonts w:cs="Arial"/>
                <w:bCs/>
              </w:rPr>
              <w:t>Formal confirmation of the agreement of student results.</w:t>
            </w:r>
          </w:p>
        </w:tc>
        <w:tc>
          <w:tcPr>
            <w:tcW w:w="1462" w:type="pct"/>
          </w:tcPr>
          <w:p w14:paraId="4C0CC48F" w14:textId="77777777" w:rsidR="00512DE2" w:rsidRPr="00677AD3" w:rsidRDefault="00512DE2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20DD8C46" w14:textId="77777777" w:rsidR="00512DE2" w:rsidRPr="00677AD3" w:rsidRDefault="00512DE2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6E5B299A" w14:textId="77777777" w:rsidR="00512DE2" w:rsidRPr="00677AD3" w:rsidRDefault="00512DE2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1F5264CF" w14:textId="77777777" w:rsidTr="00512DE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06B1B454" w14:textId="5AD70097" w:rsidR="00F50159" w:rsidRPr="00F50159" w:rsidRDefault="00F50159" w:rsidP="00512DE2">
            <w:pPr>
              <w:spacing w:after="0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8</w:t>
            </w:r>
          </w:p>
        </w:tc>
        <w:tc>
          <w:tcPr>
            <w:tcW w:w="1702" w:type="pct"/>
            <w:vAlign w:val="center"/>
          </w:tcPr>
          <w:p w14:paraId="6A5FB52F" w14:textId="2306FB2B" w:rsidR="00F50159" w:rsidRPr="00F50159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404040" w:themeColor="text1" w:themeTint="BF"/>
              </w:rPr>
            </w:pPr>
            <w:r w:rsidRPr="00F50159">
              <w:rPr>
                <w:rFonts w:cs="Arial"/>
                <w:bCs/>
              </w:rPr>
              <w:t xml:space="preserve">Date of Next Board </w:t>
            </w:r>
          </w:p>
        </w:tc>
        <w:tc>
          <w:tcPr>
            <w:tcW w:w="1462" w:type="pct"/>
          </w:tcPr>
          <w:p w14:paraId="154735A1" w14:textId="77777777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67E12E23" w14:textId="77777777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74B6AE87" w14:textId="51A72BC6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35F5625E" w14:textId="77777777" w:rsidTr="00512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40047BE9" w14:textId="498589DF" w:rsidR="00F50159" w:rsidRPr="00F50159" w:rsidRDefault="00F50159" w:rsidP="00512DE2">
            <w:pPr>
              <w:spacing w:after="0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b w:val="0"/>
                <w:bCs w:val="0"/>
              </w:rPr>
              <w:t>9</w:t>
            </w:r>
          </w:p>
        </w:tc>
        <w:tc>
          <w:tcPr>
            <w:tcW w:w="1702" w:type="pct"/>
            <w:vAlign w:val="center"/>
          </w:tcPr>
          <w:p w14:paraId="07126660" w14:textId="57775564" w:rsidR="00F50159" w:rsidRPr="00F50159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  <w:color w:val="404040" w:themeColor="text1" w:themeTint="BF"/>
              </w:rPr>
            </w:pPr>
            <w:r w:rsidRPr="00F50159">
              <w:rPr>
                <w:rFonts w:cs="Arial"/>
                <w:bCs/>
              </w:rPr>
              <w:t xml:space="preserve">AOB        </w:t>
            </w:r>
          </w:p>
        </w:tc>
        <w:tc>
          <w:tcPr>
            <w:tcW w:w="1462" w:type="pct"/>
          </w:tcPr>
          <w:p w14:paraId="522B1E37" w14:textId="77777777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5B331485" w14:textId="77777777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67EE2459" w14:textId="30DE107B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</w:tbl>
    <w:p w14:paraId="53BAD90B" w14:textId="431D1A2F" w:rsidR="007744AC" w:rsidRPr="00C472CA" w:rsidRDefault="007744AC" w:rsidP="00E26A52">
      <w:pPr>
        <w:rPr>
          <w:sz w:val="2"/>
          <w:szCs w:val="2"/>
        </w:rPr>
      </w:pPr>
    </w:p>
    <w:sectPr w:rsidR="007744AC" w:rsidRPr="00C472CA" w:rsidSect="00C472CA">
      <w:headerReference w:type="default" r:id="rId7"/>
      <w:headerReference w:type="first" r:id="rId8"/>
      <w:pgSz w:w="11906" w:h="16838" w:code="9"/>
      <w:pgMar w:top="1560" w:right="1440" w:bottom="993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49" name="Picture 49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AB05D2"/>
    <w:multiLevelType w:val="hybridMultilevel"/>
    <w:tmpl w:val="DF100D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411B7"/>
    <w:multiLevelType w:val="hybridMultilevel"/>
    <w:tmpl w:val="964C6CF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C12B0"/>
    <w:multiLevelType w:val="hybridMultilevel"/>
    <w:tmpl w:val="08061F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  <w:num w:numId="3" w16cid:durableId="2005010317">
    <w:abstractNumId w:val="3"/>
  </w:num>
  <w:num w:numId="4" w16cid:durableId="1750686665">
    <w:abstractNumId w:val="2"/>
  </w:num>
  <w:num w:numId="5" w16cid:durableId="1244336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rQUAAFhkly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532C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70D83"/>
    <w:rsid w:val="00171FF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12DE2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77AD3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43D4"/>
    <w:rsid w:val="008B51F9"/>
    <w:rsid w:val="008B5889"/>
    <w:rsid w:val="008E19A8"/>
    <w:rsid w:val="0090623C"/>
    <w:rsid w:val="0091097D"/>
    <w:rsid w:val="00910F70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0B79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2652E"/>
    <w:rsid w:val="00A326E8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472CA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0159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StyleArial9ptBlack">
    <w:name w:val="Style Arial 9 pt Black"/>
    <w:rsid w:val="00A2652E"/>
    <w:rPr>
      <w:rFonts w:ascii="Arial" w:hAnsi="Arial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.doe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0</TotalTime>
  <Pages>2</Pages>
  <Words>123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Sarah Doe</cp:lastModifiedBy>
  <cp:revision>2</cp:revision>
  <cp:lastPrinted>2022-06-01T15:14:00Z</cp:lastPrinted>
  <dcterms:created xsi:type="dcterms:W3CDTF">2023-05-18T10:58:00Z</dcterms:created>
  <dcterms:modified xsi:type="dcterms:W3CDTF">2023-05-18T10:58:00Z</dcterms:modified>
</cp:coreProperties>
</file>